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3deb9f8baf13b9dd54065e72967790e9f91e869"/>
      <w:r>
        <w:rPr>
          <w:b/>
        </w:rPr>
        <w:t xml:space="preserve">ПРОТОКОЛ ПРО РЕЗУЛЬТАТИ ЕЛЕКТРОННОГО АУКЦІОНУ № LLE001-UA-20220622-96173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2.07.2022 12:5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з передачі в оренду нежитлового приміщення – будівля котельні, площею 84,8 кв.м, розташованого за адресою: вул. Шевченка, 33, с. Надіїв, Калуський район, Івано-Франківська область</w:t>
      </w:r>
    </w:p>
    <w:p>
      <w:pPr>
        <w:numPr>
          <w:ilvl w:val="0"/>
          <w:numId w:val="1001"/>
        </w:numPr>
        <w:pStyle w:val="Compact"/>
      </w:pPr>
      <w:r>
        <w:t xml:space="preserve">Нежитлове приміщення – будівля котельні, площею 84,8 кв.м, розташованого за адресою: вул. Шевченка, 33, с. Надіїв. Калуський район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,2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023,1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ПЛЕНЕТ"</w:t>
            </w:r>
          </w:p>
        </w:tc>
        <w:tc>
          <w:p>
            <w:pPr>
              <w:pStyle w:val="Compact"/>
              <w:jc w:val="left"/>
            </w:pPr>
            <w:r>
              <w:t xml:space="preserve">1 023,16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2 18:54:01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ТОВАРИСТВО З ОБМЕЖЕНОЮ ВІДПОВІДАЛЬНІСТЮ "ПЛЕНЕТ", ЄДРПОУ: 3868599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тво України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613,90 грн (шістсот тринадцять гривень 90 копійок), у т.ч. ПДВ</w:t>
      </w:r>
      <w:r>
        <w:t xml:space="preserve"> </w:t>
      </w:r>
      <w:r>
        <w:t xml:space="preserve">102,3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09,26 грн (чотириста дев'ять гривень 26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023,16 грн, у т.ч. ПДВ</w:t>
      </w:r>
      <w:r>
        <w:t xml:space="preserve"> </w:t>
      </w:r>
      <w:r>
        <w:t xml:space="preserve">170,53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07.2022 20:0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ТОВАРИСТВО З ОБМЕЖЕНОЮ ВІДПОВІДАЛЬНІСТЮ "ПЛЕНЕТ", ЄДРПОУ: 3868599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3T01:05:39Z</dcterms:created>
  <dcterms:modified xsi:type="dcterms:W3CDTF">2024-05-03T01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